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60C483D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</w:t>
      </w:r>
      <w:r w:rsidR="00FD1E26">
        <w:rPr>
          <w:sz w:val="24"/>
          <w:szCs w:val="24"/>
          <w:lang w:val="en-GB"/>
        </w:rPr>
        <w:t>rizo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E1E0D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FD1E26">
        <w:rPr>
          <w:sz w:val="24"/>
          <w:szCs w:val="24"/>
        </w:rPr>
        <w:t>5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5ED9D" w14:textId="77777777" w:rsidR="00F96888" w:rsidRDefault="00F96888" w:rsidP="00CB37D9">
      <w:pPr>
        <w:spacing w:after="0" w:line="240" w:lineRule="auto"/>
      </w:pPr>
      <w:r>
        <w:separator/>
      </w:r>
    </w:p>
  </w:endnote>
  <w:endnote w:type="continuationSeparator" w:id="0">
    <w:p w14:paraId="020A5F5A" w14:textId="77777777" w:rsidR="00F96888" w:rsidRDefault="00F9688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F4216" w14:textId="77777777" w:rsidR="00D570EE" w:rsidRDefault="00D570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4B76046" w:rsidR="00CB37D9" w:rsidRPr="00D570EE" w:rsidRDefault="00CB37D9" w:rsidP="00D570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83E9C" w14:textId="77777777" w:rsidR="00D570EE" w:rsidRDefault="00D570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33C0C6" w14:textId="77777777" w:rsidR="00F96888" w:rsidRDefault="00F96888" w:rsidP="00CB37D9">
      <w:pPr>
        <w:spacing w:after="0" w:line="240" w:lineRule="auto"/>
      </w:pPr>
      <w:r>
        <w:separator/>
      </w:r>
    </w:p>
  </w:footnote>
  <w:footnote w:type="continuationSeparator" w:id="0">
    <w:p w14:paraId="6D904544" w14:textId="77777777" w:rsidR="00F96888" w:rsidRDefault="00F9688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DC270" w14:textId="77777777" w:rsidR="00D570EE" w:rsidRDefault="00D570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B913EA6" w:rsidR="00AD6FC0" w:rsidRPr="00D570EE" w:rsidRDefault="00AD6FC0" w:rsidP="00D570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415B9" w14:textId="77777777" w:rsidR="00D570EE" w:rsidRDefault="00D570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570EE"/>
    <w:rsid w:val="00DD2CCC"/>
    <w:rsid w:val="00E862E8"/>
    <w:rsid w:val="00E9546D"/>
    <w:rsid w:val="00F04D36"/>
    <w:rsid w:val="00F3734B"/>
    <w:rsid w:val="00F43731"/>
    <w:rsid w:val="00F676D4"/>
    <w:rsid w:val="00F717F2"/>
    <w:rsid w:val="00F96888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4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